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Survey Summary Table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oic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requenc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rcenta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fer not to s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-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 and abo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ucation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plo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chelor's De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stgraduate De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cial media use frequen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thly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ek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1T02:15:46Z</dcterms:created>
  <dcterms:modified xsi:type="dcterms:W3CDTF">2025-06-11T02:1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